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3CE82943" w:rsidR="00CE23AA" w:rsidRDefault="008710D4" w:rsidP="0036239E">
      <w:pPr>
        <w:pStyle w:val="DocumentTitle"/>
        <w:ind w:firstLine="0"/>
      </w:pPr>
      <w:r>
        <w:t>Networking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31B9AA52" w14:textId="77777777" w:rsidR="00150B79" w:rsidRDefault="00150B79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37147E57" w14:textId="05E4B328" w:rsidR="00447E07" w:rsidRDefault="00447E07" w:rsidP="00447E07">
      <w:pPr>
        <w:pStyle w:val="Heading2"/>
      </w:pPr>
      <w:r>
        <w:lastRenderedPageBreak/>
        <w:t>The Internet</w:t>
      </w:r>
    </w:p>
    <w:p w14:paraId="1C0947B3" w14:textId="32763291" w:rsidR="00447E07" w:rsidRPr="00447E07" w:rsidRDefault="00150B79" w:rsidP="00447E07">
      <w:r w:rsidRPr="00150B79">
        <w:rPr>
          <w:noProof/>
        </w:rPr>
        <w:drawing>
          <wp:inline distT="0" distB="0" distL="0" distR="0" wp14:anchorId="7B7EC4A8" wp14:editId="3E99204E">
            <wp:extent cx="3307615" cy="3011887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11550" cy="3015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8B666" w14:textId="77777777" w:rsidR="00B53777" w:rsidRDefault="00B53777" w:rsidP="00B53777">
      <w:r>
        <w:t xml:space="preserve">A network consists of a set of computing devices known as </w:t>
      </w:r>
      <w:r w:rsidRPr="000E0381">
        <w:rPr>
          <w:rStyle w:val="KeywordChar"/>
        </w:rPr>
        <w:t>end systems</w:t>
      </w:r>
      <w:r>
        <w:t xml:space="preserve"> or </w:t>
      </w:r>
      <w:r w:rsidRPr="000E0381">
        <w:rPr>
          <w:rStyle w:val="KeywordChar"/>
        </w:rPr>
        <w:t>hosts</w:t>
      </w:r>
      <w:r>
        <w:t xml:space="preserve"> connected by </w:t>
      </w:r>
      <w:r w:rsidRPr="000E0381">
        <w:rPr>
          <w:rStyle w:val="KeywordChar"/>
        </w:rPr>
        <w:t>communication links</w:t>
      </w:r>
      <w:r>
        <w:t xml:space="preserve"> and </w:t>
      </w:r>
      <w:r w:rsidRPr="0060440A">
        <w:rPr>
          <w:rStyle w:val="KeywordChar"/>
        </w:rPr>
        <w:t>packet switches</w:t>
      </w:r>
      <w:r>
        <w:t>. Hosts can be further classified as clients or servers.</w:t>
      </w:r>
    </w:p>
    <w:p w14:paraId="2A9A21CD" w14:textId="77777777" w:rsidR="00B53777" w:rsidRDefault="00B53777" w:rsidP="00B53777">
      <w:r>
        <w:t xml:space="preserve">Different communication links utilise different mediums such as coaxial cable, copper wire, optical </w:t>
      </w:r>
      <w:proofErr w:type="gramStart"/>
      <w:r>
        <w:t>fibre</w:t>
      </w:r>
      <w:proofErr w:type="gramEnd"/>
      <w:r>
        <w:t xml:space="preserve"> and radio waves. Each medium has its own </w:t>
      </w:r>
      <w:r w:rsidRPr="00DB1080">
        <w:rPr>
          <w:rStyle w:val="KeywordChar"/>
        </w:rPr>
        <w:t>transmission rate</w:t>
      </w:r>
      <w:r>
        <w:t xml:space="preserve"> measured in </w:t>
      </w:r>
      <w:r w:rsidRPr="00DB1080">
        <w:rPr>
          <w:rStyle w:val="KeywordChar"/>
        </w:rPr>
        <w:t>bits per second</w:t>
      </w:r>
      <w:r>
        <w:t>.</w:t>
      </w:r>
    </w:p>
    <w:p w14:paraId="760F7888" w14:textId="7DC0CD49" w:rsidR="00B53777" w:rsidRDefault="00B53777" w:rsidP="00B53777">
      <w:r>
        <w:t>An end system that wants to transmit a message first breaks it into smaller parts known as segments. A header is added to each segment to create a packet. The packets are then sent through the network and are reassembled into the original message at the destination.</w:t>
      </w:r>
    </w:p>
    <w:p w14:paraId="68907136" w14:textId="1C567138" w:rsidR="00327F5E" w:rsidRDefault="00327F5E" w:rsidP="00B53777">
      <w:r w:rsidRPr="00327F5E">
        <w:rPr>
          <w:noProof/>
        </w:rPr>
        <w:drawing>
          <wp:inline distT="0" distB="0" distL="0" distR="0" wp14:anchorId="3B423DB3" wp14:editId="6CEB71EE">
            <wp:extent cx="3224235" cy="1708566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32469" cy="1712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4F7B0" w14:textId="051FBC8C" w:rsidR="00447E07" w:rsidRDefault="00B53777" w:rsidP="00B53777">
      <w:r>
        <w:t>Packet switches such as routers and link level switches take packets from one of their incoming communications links and then route them on to one of their outgoing communication links.</w:t>
      </w:r>
    </w:p>
    <w:p w14:paraId="26BBA728" w14:textId="19F48B4B" w:rsidR="00990490" w:rsidRDefault="00990490" w:rsidP="00990490">
      <w:pPr>
        <w:pStyle w:val="Heading3"/>
      </w:pPr>
      <w:r>
        <w:lastRenderedPageBreak/>
        <w:t>Switching</w:t>
      </w:r>
    </w:p>
    <w:p w14:paraId="55908D2B" w14:textId="76193BC3" w:rsidR="00872B3E" w:rsidRDefault="00872B3E" w:rsidP="00872B3E">
      <w:proofErr w:type="gramStart"/>
      <w:r>
        <w:t>In order to</w:t>
      </w:r>
      <w:proofErr w:type="gramEnd"/>
      <w:r>
        <w:t xml:space="preserve"> make it from source to destination packets pass through </w:t>
      </w:r>
      <w:r w:rsidR="00DB2958">
        <w:t>communication links and packet switches (routers)</w:t>
      </w:r>
      <w:r w:rsidR="00E724D0">
        <w:t xml:space="preserve">. If a source or intermediate packet switch </w:t>
      </w:r>
      <w:r w:rsidR="00D26271">
        <w:t xml:space="preserve">needs to send a packet of size </w:t>
      </w:r>
      <w:r w:rsidR="001F44D9">
        <w:t xml:space="preserve">L bits over a communication link with transmission rate of R bps the time to transmit the packet is L/R seconds. </w:t>
      </w:r>
      <w:r w:rsidR="0030108F">
        <w:t xml:space="preserve">Because each </w:t>
      </w:r>
      <w:r w:rsidR="00957F1F">
        <w:t xml:space="preserve">packet switch must </w:t>
      </w:r>
      <w:r w:rsidR="00F959EA">
        <w:t>receive a whole packet before it can start to transmit the first bit of the packet onto the out</w:t>
      </w:r>
      <w:r w:rsidR="003B2CEF">
        <w:t>bound communication link.</w:t>
      </w:r>
      <w:r w:rsidR="00895B0E">
        <w:t xml:space="preserve"> If we are sending one packet </w:t>
      </w:r>
      <w:r w:rsidR="00A324B8">
        <w:t xml:space="preserve">along a route consisting of N </w:t>
      </w:r>
      <w:r w:rsidR="002A0716">
        <w:t xml:space="preserve">identical </w:t>
      </w:r>
      <w:r w:rsidR="00A324B8">
        <w:t xml:space="preserve">links </w:t>
      </w:r>
      <w:r w:rsidR="002A0716">
        <w:t xml:space="preserve">(N-1 routers) the total time taken is </w:t>
      </w:r>
    </w:p>
    <w:p w14:paraId="4116A57F" w14:textId="6F2DC887" w:rsidR="00E608F9" w:rsidRPr="00872B3E" w:rsidRDefault="00E608F9" w:rsidP="00872B3E">
      <m:oMathPara>
        <m:oMath>
          <m:r>
            <w:rPr>
              <w:rFonts w:ascii="Cambria Math" w:hAnsi="Cambria Math"/>
            </w:rPr>
            <m:t>N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</m:t>
              </m:r>
            </m:num>
            <m:den>
              <m:r>
                <w:rPr>
                  <w:rFonts w:ascii="Cambria Math" w:hAnsi="Cambria Math"/>
                </w:rPr>
                <m:t>R</m:t>
              </m:r>
            </m:den>
          </m:f>
        </m:oMath>
      </m:oMathPara>
    </w:p>
    <w:p w14:paraId="02F988CC" w14:textId="24F687B6" w:rsidR="003E14CE" w:rsidRPr="00872B3E" w:rsidRDefault="000F03DD" w:rsidP="003E14CE">
      <w:r>
        <w:t>In the special case of three communication links and two routers</w:t>
      </w:r>
      <w:r w:rsidR="003B46D3">
        <w:t xml:space="preserve"> it takes</w:t>
      </w:r>
      <w:r>
        <w:t xml:space="preserve"> </w:t>
      </w:r>
      <m:oMath>
        <m:r>
          <w:rPr>
            <w:rFonts w:ascii="Cambria Math" w:hAnsi="Cambria Math"/>
          </w:rPr>
          <m:t>3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L</m:t>
            </m:r>
          </m:num>
          <m:den>
            <m:r>
              <w:rPr>
                <w:rFonts w:ascii="Cambria Math" w:hAnsi="Cambria Math"/>
              </w:rPr>
              <m:t>R</m:t>
            </m:r>
          </m:den>
        </m:f>
      </m:oMath>
      <w:r w:rsidR="003B46D3">
        <w:t xml:space="preserve"> for the packet to arrive at the destination (assuming no propagation delay)</w:t>
      </w:r>
    </w:p>
    <w:p w14:paraId="71C60AE8" w14:textId="3A01A771" w:rsidR="00990490" w:rsidRDefault="00990490" w:rsidP="00990490"/>
    <w:p w14:paraId="0D399D42" w14:textId="768C440D" w:rsidR="000F03DD" w:rsidRPr="00990490" w:rsidRDefault="00EF16E6" w:rsidP="00990490">
      <w:r w:rsidRPr="00EF16E6">
        <w:rPr>
          <w:noProof/>
        </w:rPr>
        <w:drawing>
          <wp:inline distT="0" distB="0" distL="0" distR="0" wp14:anchorId="7E1B8E92" wp14:editId="4E1080AC">
            <wp:extent cx="3452529" cy="879731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75706" cy="885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90EB6D" w14:textId="7374F20C" w:rsidR="00327F5E" w:rsidRDefault="00CA6686" w:rsidP="00B53777">
      <w:r>
        <w:t xml:space="preserve">If we have P </w:t>
      </w:r>
      <w:proofErr w:type="gramStart"/>
      <w:r>
        <w:t>packets</w:t>
      </w:r>
      <w:proofErr w:type="gramEnd"/>
      <w:r>
        <w:t xml:space="preserve"> </w:t>
      </w:r>
      <w:r w:rsidR="00550A17">
        <w:t>then we need</w:t>
      </w:r>
    </w:p>
    <w:p w14:paraId="60E84827" w14:textId="77777777" w:rsidR="00327F5E" w:rsidRDefault="00327F5E" w:rsidP="00B53777"/>
    <w:p w14:paraId="596F0439" w14:textId="39607C15" w:rsidR="0065136D" w:rsidRDefault="0001642C" w:rsidP="0001642C">
      <w:pPr>
        <w:pStyle w:val="Heading2"/>
      </w:pPr>
      <w:r>
        <w:t>Streams</w:t>
      </w:r>
    </w:p>
    <w:p w14:paraId="61EF94C3" w14:textId="6BEA66D1" w:rsidR="00DE5007" w:rsidRDefault="00632777" w:rsidP="00DE5007">
      <w:r>
        <w:t>A stream works at the level of bytes.</w:t>
      </w:r>
      <w:r w:rsidR="00DE5007" w:rsidRPr="00DE5007">
        <w:t xml:space="preserve"> </w:t>
      </w:r>
      <w:r w:rsidR="00DE5007">
        <w:t>Any data items need to be converted to bytes before they can be written to a stream.</w:t>
      </w:r>
    </w:p>
    <w:p w14:paraId="129901BF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v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buffer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16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;</w:t>
      </w:r>
      <w:proofErr w:type="gramEnd"/>
    </w:p>
    <w:p w14:paraId="12E4B1D0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6A863F98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using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(Stream s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MemoryStream(buffer))</w:t>
      </w:r>
    </w:p>
    <w:p w14:paraId="3B428B8D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{</w:t>
      </w:r>
    </w:p>
    <w:p w14:paraId="02F07831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We want to write two char to a stream. We first</w:t>
      </w:r>
    </w:p>
    <w:p w14:paraId="5E3FACB7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need to use an encoding to convert the chars</w:t>
      </w:r>
    </w:p>
    <w:p w14:paraId="4BD1DC2C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to bytes</w:t>
      </w:r>
    </w:p>
    <w:p w14:paraId="4CF85FD9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ch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] ab = {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'a'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, </w:t>
      </w:r>
      <w:r>
        <w:rPr>
          <w:rFonts w:ascii="Consolas" w:eastAsiaTheme="minorHAnsi" w:hAnsi="Consolas" w:cs="Consolas"/>
          <w:color w:val="B41414"/>
          <w:sz w:val="20"/>
          <w:szCs w:val="20"/>
          <w:lang w:eastAsia="en-US"/>
        </w:rPr>
        <w:t>'b'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;</w:t>
      </w:r>
      <w:proofErr w:type="gramEnd"/>
    </w:p>
    <w:p w14:paraId="6F81D5D4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[]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ncodedByte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Encoding.UTF8.GetBytes(ab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  <w:proofErr w:type="gramEnd"/>
    </w:p>
    <w:p w14:paraId="62F52997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Write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ncodedByte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, 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encodedBytes.Length</w:t>
      </w:r>
      <w:proofErr w:type="spellEnd"/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  <w:proofErr w:type="gramEnd"/>
    </w:p>
    <w:p w14:paraId="72495E31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</w:p>
    <w:p w14:paraId="03AF83ED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>// On the other side we use the encoding convert</w:t>
      </w:r>
    </w:p>
    <w:p w14:paraId="7F64D3F7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9600"/>
          <w:sz w:val="20"/>
          <w:szCs w:val="20"/>
          <w:lang w:eastAsia="en-US"/>
        </w:rPr>
        <w:t xml:space="preserve">// the raw bytes back to characters. </w:t>
      </w:r>
    </w:p>
    <w:p w14:paraId="5A24A5C3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Position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proofErr w:type="gramStart"/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;</w:t>
      </w:r>
      <w:proofErr w:type="gramEnd"/>
    </w:p>
    <w:p w14:paraId="4AF80D92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[]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estByte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new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byte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[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256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];</w:t>
      </w:r>
      <w:proofErr w:type="gramEnd"/>
    </w:p>
    <w:p w14:paraId="292D6AD0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ab/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s.Read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(destBytes,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encodedBytes.Length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  <w:proofErr w:type="gramEnd"/>
    </w:p>
    <w:p w14:paraId="4E67800F" w14:textId="77777777" w:rsidR="00C05835" w:rsidRDefault="00C05835" w:rsidP="00C05835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lastRenderedPageBreak/>
        <w:tab/>
      </w:r>
      <w:r>
        <w:rPr>
          <w:rFonts w:ascii="Consolas" w:eastAsiaTheme="minorHAnsi" w:hAnsi="Consolas" w:cs="Consolas"/>
          <w:color w:val="0000FF"/>
          <w:sz w:val="20"/>
          <w:szCs w:val="20"/>
          <w:lang w:eastAsia="en-US"/>
        </w:rPr>
        <w:t>char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[] </w:t>
      </w:r>
      <w:proofErr w:type="spell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destChars</w:t>
      </w:r>
      <w:proofErr w:type="spellEnd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 xml:space="preserve"> = Encoding.UTF8.GetChars(destBytes,</w:t>
      </w:r>
      <w:r>
        <w:rPr>
          <w:rFonts w:ascii="Consolas" w:eastAsiaTheme="minorHAnsi" w:hAnsi="Consolas" w:cs="Consolas"/>
          <w:color w:val="C81EFA"/>
          <w:sz w:val="20"/>
          <w:szCs w:val="20"/>
          <w:lang w:eastAsia="en-US"/>
        </w:rPr>
        <w:t>0</w:t>
      </w:r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,encodedBytes.Length</w:t>
      </w:r>
      <w:proofErr w:type="gramStart"/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);</w:t>
      </w:r>
      <w:proofErr w:type="gramEnd"/>
    </w:p>
    <w:p w14:paraId="4A7EA804" w14:textId="73A898C3" w:rsidR="00632777" w:rsidRPr="00632777" w:rsidRDefault="00C05835" w:rsidP="00C05835">
      <w:r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  <w:t>}</w:t>
      </w:r>
    </w:p>
    <w:p w14:paraId="1505A12B" w14:textId="6A6E5806" w:rsidR="00CC30A3" w:rsidRDefault="00C05835" w:rsidP="0001642C">
      <w:r>
        <w:t xml:space="preserve">Adapters can be used to </w:t>
      </w:r>
      <w:r w:rsidR="00794D06">
        <w:t xml:space="preserve">read/write more complex types to the stream. </w:t>
      </w:r>
    </w:p>
    <w:p w14:paraId="42B1DAE6" w14:textId="77777777" w:rsidR="00F86394" w:rsidRDefault="00F86394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25C44E6F" w14:textId="7A2042DC" w:rsidR="00ED4253" w:rsidRDefault="00ED4253" w:rsidP="00ED4253">
      <w:pPr>
        <w:pStyle w:val="Heading2"/>
      </w:pPr>
      <w:r>
        <w:lastRenderedPageBreak/>
        <w:t>Transport level protocols</w:t>
      </w:r>
    </w:p>
    <w:p w14:paraId="745CA64A" w14:textId="6BD7E195" w:rsidR="00ED4253" w:rsidRDefault="000B3E15" w:rsidP="000B3E15">
      <w:pPr>
        <w:pStyle w:val="Heading3"/>
      </w:pPr>
      <w:r>
        <w:t>TCP</w:t>
      </w:r>
    </w:p>
    <w:p w14:paraId="00D4C07D" w14:textId="42C0D7C5" w:rsidR="009B2199" w:rsidRDefault="00BB2D07" w:rsidP="000B3E15">
      <w:r>
        <w:t xml:space="preserve">TCP is a </w:t>
      </w:r>
      <w:r w:rsidR="00586997">
        <w:t xml:space="preserve">connection-oriented </w:t>
      </w:r>
      <w:r>
        <w:t xml:space="preserve">transport level protocol </w:t>
      </w:r>
      <w:r w:rsidR="007F0511">
        <w:t xml:space="preserve">which </w:t>
      </w:r>
      <w:r w:rsidR="0062154A">
        <w:t>is used by HTTP among</w:t>
      </w:r>
      <w:r w:rsidR="00790A18">
        <w:t xml:space="preserve">st other application level protocols. </w:t>
      </w:r>
      <w:r w:rsidR="00A82A42">
        <w:t xml:space="preserve">When working at the transport level the developer must </w:t>
      </w:r>
      <w:r w:rsidR="00127660">
        <w:t xml:space="preserve">work out a protocol </w:t>
      </w:r>
      <w:r w:rsidR="00B012DB">
        <w:t xml:space="preserve">that specified at which times </w:t>
      </w:r>
      <w:r w:rsidR="005F0B0B">
        <w:t xml:space="preserve">each side reads/writes. </w:t>
      </w:r>
    </w:p>
    <w:p w14:paraId="5E80DF2C" w14:textId="77777777" w:rsidR="00000349" w:rsidRPr="001158A6" w:rsidRDefault="00000349" w:rsidP="001158A6">
      <w:pPr>
        <w:pStyle w:val="SourceCode"/>
      </w:pPr>
      <w:r w:rsidRPr="001158A6">
        <w:t>var listener =</w:t>
      </w:r>
    </w:p>
    <w:p w14:paraId="10FE932C" w14:textId="7EC8CCBB" w:rsidR="00000349" w:rsidRDefault="00000349" w:rsidP="001158A6">
      <w:pPr>
        <w:pStyle w:val="SourceCode"/>
      </w:pPr>
      <w:r w:rsidRPr="001158A6">
        <w:tab/>
        <w:t>new TcpListener(IPAddress.Parse("127.0.0.1"), 13000);</w:t>
      </w:r>
    </w:p>
    <w:p w14:paraId="786312B3" w14:textId="77777777" w:rsidR="001158A6" w:rsidRPr="001158A6" w:rsidRDefault="001158A6" w:rsidP="001158A6">
      <w:pPr>
        <w:pStyle w:val="SourceCode"/>
      </w:pPr>
    </w:p>
    <w:p w14:paraId="1160BFF3" w14:textId="77777777" w:rsidR="00000349" w:rsidRPr="001158A6" w:rsidRDefault="00000349" w:rsidP="001158A6">
      <w:pPr>
        <w:pStyle w:val="SourceCode"/>
      </w:pPr>
      <w:r w:rsidRPr="001158A6">
        <w:t>listener.Start();</w:t>
      </w:r>
    </w:p>
    <w:p w14:paraId="47B09343" w14:textId="77777777" w:rsidR="00000349" w:rsidRPr="001158A6" w:rsidRDefault="00000349" w:rsidP="001158A6">
      <w:pPr>
        <w:pStyle w:val="SourceCode"/>
      </w:pPr>
    </w:p>
    <w:p w14:paraId="5C0E3DD7" w14:textId="77777777" w:rsidR="00000349" w:rsidRPr="001158A6" w:rsidRDefault="00000349" w:rsidP="001158A6">
      <w:pPr>
        <w:pStyle w:val="SourceCode"/>
      </w:pPr>
      <w:r w:rsidRPr="001158A6">
        <w:t xml:space="preserve">            using TcpClient c = listener.AcceptTcpClient();</w:t>
      </w:r>
    </w:p>
    <w:p w14:paraId="29674C68" w14:textId="77777777" w:rsidR="00000349" w:rsidRPr="001158A6" w:rsidRDefault="00000349" w:rsidP="001158A6">
      <w:pPr>
        <w:pStyle w:val="SourceCode"/>
      </w:pPr>
      <w:r w:rsidRPr="001158A6">
        <w:t xml:space="preserve">            using NetworkStream n = c.GetStream();</w:t>
      </w:r>
    </w:p>
    <w:p w14:paraId="7AEAE973" w14:textId="77777777" w:rsidR="00000349" w:rsidRPr="001158A6" w:rsidRDefault="00000349" w:rsidP="001158A6">
      <w:pPr>
        <w:pStyle w:val="SourceCode"/>
      </w:pPr>
      <w:r w:rsidRPr="001158A6">
        <w:t xml:space="preserve">            using BinaryReader reader = new BinaryReader(n);</w:t>
      </w:r>
    </w:p>
    <w:p w14:paraId="210ADF69" w14:textId="77777777" w:rsidR="00000349" w:rsidRPr="001158A6" w:rsidRDefault="00000349" w:rsidP="001158A6">
      <w:pPr>
        <w:pStyle w:val="SourceCode"/>
      </w:pPr>
      <w:r w:rsidRPr="001158A6">
        <w:t xml:space="preserve">            using BinaryWriter writer = new BinaryWriter(n);</w:t>
      </w:r>
    </w:p>
    <w:p w14:paraId="392971B9" w14:textId="77777777" w:rsidR="00000349" w:rsidRPr="001158A6" w:rsidRDefault="00000349" w:rsidP="001158A6">
      <w:pPr>
        <w:pStyle w:val="SourceCode"/>
      </w:pPr>
    </w:p>
    <w:p w14:paraId="05FC90FD" w14:textId="77777777" w:rsidR="00000349" w:rsidRPr="001158A6" w:rsidRDefault="00000349" w:rsidP="001158A6">
      <w:pPr>
        <w:pStyle w:val="SourceCode"/>
      </w:pPr>
      <w:r w:rsidRPr="001158A6">
        <w:t>var msg = reader.ReadString();</w:t>
      </w:r>
    </w:p>
    <w:p w14:paraId="4552F807" w14:textId="77777777" w:rsidR="00000349" w:rsidRPr="001158A6" w:rsidRDefault="00000349" w:rsidP="001158A6">
      <w:pPr>
        <w:pStyle w:val="SourceCode"/>
      </w:pPr>
      <w:r w:rsidRPr="001158A6">
        <w:t>Console.WriteLine(msg);</w:t>
      </w:r>
    </w:p>
    <w:p w14:paraId="1B01EE46" w14:textId="77777777" w:rsidR="00000349" w:rsidRPr="001158A6" w:rsidRDefault="00000349" w:rsidP="001158A6">
      <w:pPr>
        <w:pStyle w:val="SourceCode"/>
      </w:pPr>
      <w:r w:rsidRPr="001158A6">
        <w:t>writer.Write(msg);</w:t>
      </w:r>
    </w:p>
    <w:p w14:paraId="51DBCBCB" w14:textId="127042F8" w:rsidR="00D52375" w:rsidRDefault="00000349" w:rsidP="001158A6">
      <w:pPr>
        <w:pStyle w:val="SourceCode"/>
      </w:pPr>
      <w:r w:rsidRPr="001158A6">
        <w:t>writer.Flush();</w:t>
      </w:r>
    </w:p>
    <w:p w14:paraId="77C5EAAC" w14:textId="77777777" w:rsidR="001158A6" w:rsidRPr="001158A6" w:rsidRDefault="001158A6" w:rsidP="001158A6">
      <w:pPr>
        <w:pStyle w:val="SourceCode"/>
      </w:pPr>
    </w:p>
    <w:p w14:paraId="36CD80D9" w14:textId="5B6C25EA" w:rsidR="00193C6B" w:rsidRDefault="00000349" w:rsidP="00FB0B70">
      <w:pPr>
        <w:autoSpaceDE w:val="0"/>
        <w:autoSpaceDN w:val="0"/>
        <w:adjustRightInd w:val="0"/>
        <w:spacing w:after="0" w:line="240" w:lineRule="auto"/>
      </w:pPr>
      <w:r>
        <w:t>And the echo client is then</w:t>
      </w:r>
    </w:p>
    <w:p w14:paraId="5EF775D8" w14:textId="7E4C91EA" w:rsidR="00000349" w:rsidRDefault="00000349" w:rsidP="00FB0B70">
      <w:pPr>
        <w:autoSpaceDE w:val="0"/>
        <w:autoSpaceDN w:val="0"/>
        <w:adjustRightInd w:val="0"/>
        <w:spacing w:after="0" w:line="240" w:lineRule="auto"/>
      </w:pPr>
    </w:p>
    <w:p w14:paraId="13C46B1E" w14:textId="77777777" w:rsidR="00E171D6" w:rsidRDefault="00E171D6" w:rsidP="00E171D6">
      <w:pPr>
        <w:autoSpaceDE w:val="0"/>
        <w:autoSpaceDN w:val="0"/>
        <w:adjustRightInd w:val="0"/>
        <w:spacing w:after="0" w:line="240" w:lineRule="auto"/>
        <w:rPr>
          <w:rFonts w:ascii="Consolas" w:eastAsiaTheme="minorHAnsi" w:hAnsi="Consolas" w:cs="Consolas"/>
          <w:color w:val="000000"/>
          <w:sz w:val="20"/>
          <w:szCs w:val="20"/>
          <w:lang w:eastAsia="en-US"/>
        </w:rPr>
      </w:pPr>
    </w:p>
    <w:p w14:paraId="714E0DC6" w14:textId="77777777" w:rsidR="00E171D6" w:rsidRPr="00006862" w:rsidRDefault="00E171D6" w:rsidP="00006862">
      <w:pPr>
        <w:pStyle w:val="SourceCode"/>
      </w:pPr>
      <w:r w:rsidRPr="00006862">
        <w:t>using TcpClient client = new TcpClient("localhost", 13000);</w:t>
      </w:r>
    </w:p>
    <w:p w14:paraId="5A7367C1" w14:textId="77777777" w:rsidR="00E171D6" w:rsidRPr="00006862" w:rsidRDefault="00E171D6" w:rsidP="00006862">
      <w:pPr>
        <w:pStyle w:val="SourceCode"/>
      </w:pPr>
      <w:r w:rsidRPr="00006862">
        <w:t>using NetworkStream n = client.GetStream();</w:t>
      </w:r>
    </w:p>
    <w:p w14:paraId="186036A6" w14:textId="77777777" w:rsidR="00E171D6" w:rsidRPr="00006862" w:rsidRDefault="00E171D6" w:rsidP="00006862">
      <w:pPr>
        <w:pStyle w:val="SourceCode"/>
      </w:pPr>
      <w:r w:rsidRPr="00006862">
        <w:t>BinaryWriter w = new BinaryWriter(n);</w:t>
      </w:r>
    </w:p>
    <w:p w14:paraId="3E1D487C" w14:textId="77777777" w:rsidR="00E171D6" w:rsidRPr="00006862" w:rsidRDefault="00E171D6" w:rsidP="00006862">
      <w:pPr>
        <w:pStyle w:val="SourceCode"/>
      </w:pPr>
      <w:r w:rsidRPr="00006862">
        <w:t>w.Write("Hello World");</w:t>
      </w:r>
    </w:p>
    <w:p w14:paraId="04729025" w14:textId="77777777" w:rsidR="00E171D6" w:rsidRPr="00006862" w:rsidRDefault="00E171D6" w:rsidP="00006862">
      <w:pPr>
        <w:pStyle w:val="SourceCode"/>
      </w:pPr>
      <w:r w:rsidRPr="00006862">
        <w:t>w.Flush();</w:t>
      </w:r>
    </w:p>
    <w:p w14:paraId="5A86C4F4" w14:textId="7B227A08" w:rsidR="00E171D6" w:rsidRDefault="00E171D6" w:rsidP="00006862">
      <w:pPr>
        <w:pStyle w:val="SourceCode"/>
      </w:pPr>
      <w:r w:rsidRPr="00006862">
        <w:t>Console.WriteLine($"Client Received: {new BinaryReader(n).ReadString()}");</w:t>
      </w:r>
    </w:p>
    <w:p w14:paraId="74B0711A" w14:textId="2FEFD760" w:rsidR="005002B0" w:rsidRDefault="005002B0" w:rsidP="00006862">
      <w:pPr>
        <w:pStyle w:val="SourceCode"/>
      </w:pPr>
    </w:p>
    <w:p w14:paraId="1F264B21" w14:textId="6E5AF87D" w:rsidR="005002B0" w:rsidRDefault="005002B0" w:rsidP="005002B0">
      <w:r>
        <w:t>It is more normal to work at a higher level than</w:t>
      </w:r>
      <w:r w:rsidR="00595B40">
        <w:t xml:space="preserve"> the transport layer. The following section details application level protocols.</w:t>
      </w:r>
    </w:p>
    <w:p w14:paraId="5615F632" w14:textId="2392CF42" w:rsidR="00067D40" w:rsidRDefault="00067D40" w:rsidP="00006862">
      <w:pPr>
        <w:pStyle w:val="SourceCode"/>
      </w:pPr>
    </w:p>
    <w:p w14:paraId="41FC6E62" w14:textId="77777777" w:rsidR="00E126FF" w:rsidRDefault="00E126FF">
      <w:pPr>
        <w:spacing w:after="160" w:line="259" w:lineRule="auto"/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ED495D1" w14:textId="598C9923" w:rsidR="00067D40" w:rsidRDefault="00067D40" w:rsidP="00067D40">
      <w:pPr>
        <w:pStyle w:val="Heading2"/>
      </w:pPr>
      <w:r>
        <w:lastRenderedPageBreak/>
        <w:t>Application level protocols</w:t>
      </w:r>
    </w:p>
    <w:p w14:paraId="01DBC9E2" w14:textId="5B3843BF" w:rsidR="005F42FB" w:rsidRPr="005F42FB" w:rsidRDefault="004269B1" w:rsidP="005F42FB">
      <w:hyperlink r:id="rId11" w:anchor="toc-introduction-lowlatency" w:history="1">
        <w:r w:rsidR="005F42FB">
          <w:rPr>
            <w:rStyle w:val="Hyperlink"/>
          </w:rPr>
          <w:t>https://www.html5rocks.com/en/tutorials/websockets/basics/#toc-introduction-lowlatency</w:t>
        </w:r>
      </w:hyperlink>
    </w:p>
    <w:p w14:paraId="54AEA9A8" w14:textId="0340B38E" w:rsidR="009B2AB7" w:rsidRDefault="009B2AB7" w:rsidP="009B2AB7">
      <w:pPr>
        <w:pStyle w:val="Heading3"/>
      </w:pPr>
      <w:r>
        <w:t>HTTP Long Polling</w:t>
      </w:r>
    </w:p>
    <w:p w14:paraId="30AF6B28" w14:textId="63B42586" w:rsidR="009B2AB7" w:rsidRPr="009B2AB7" w:rsidRDefault="00C72E15" w:rsidP="009B2AB7">
      <w:r>
        <w:t xml:space="preserve">The client </w:t>
      </w:r>
      <w:r w:rsidR="00FD64FB">
        <w:t xml:space="preserve">makes a normal request to a web server. </w:t>
      </w:r>
      <w:r w:rsidR="00E0275F">
        <w:t>The server then waits until it has a valid response before replying.</w:t>
      </w:r>
      <w:r w:rsidR="00A0636F">
        <w:t xml:space="preserve"> As soon </w:t>
      </w:r>
      <w:r w:rsidR="001F3F1D">
        <w:t>as the client gets the response it immediately sends another long polling request to the server</w:t>
      </w:r>
      <w:r w:rsidR="000D1E91">
        <w:t xml:space="preserve">. This system ensures a server always has a connection available to </w:t>
      </w:r>
      <w:r w:rsidR="004615A1">
        <w:t xml:space="preserve">provide data to the client. Because there is a long lag between the client makes a long polling request and getting data back this approach is also known as a </w:t>
      </w:r>
      <w:r w:rsidR="006B29E7">
        <w:t>handing GET.</w:t>
      </w:r>
    </w:p>
    <w:p w14:paraId="5F110B4E" w14:textId="2369D255" w:rsidR="00067D40" w:rsidRDefault="00E126FF" w:rsidP="00067D40">
      <w:pPr>
        <w:pStyle w:val="Heading3"/>
      </w:pPr>
      <w:r>
        <w:t>Web Sockets</w:t>
      </w:r>
    </w:p>
    <w:p w14:paraId="5BE20592" w14:textId="7AE86BF8" w:rsidR="00D35AE0" w:rsidRDefault="009D7813" w:rsidP="004B129E">
      <w:r>
        <w:t xml:space="preserve">Web Sockets use a TCP connection to provide a bi-directional communication channel between the client and server. </w:t>
      </w:r>
      <w:r w:rsidR="001B12D2">
        <w:t xml:space="preserve">Client and server must follow a specific handshake after which they can efficiently </w:t>
      </w:r>
      <w:r w:rsidR="00AC712E">
        <w:t xml:space="preserve">over a duplex channel. </w:t>
      </w:r>
    </w:p>
    <w:p w14:paraId="2EEF150E" w14:textId="5FEA4F1F" w:rsidR="00AB3BB3" w:rsidRPr="004B129E" w:rsidRDefault="00AB3BB3" w:rsidP="004B129E">
      <w:r>
        <w:t xml:space="preserve">The classic use case for using web sockets </w:t>
      </w:r>
      <w:r w:rsidR="000E2BC4">
        <w:t xml:space="preserve">is chat application where </w:t>
      </w:r>
      <w:r w:rsidR="008C3C65">
        <w:t>a duplex connection is necessary.</w:t>
      </w:r>
    </w:p>
    <w:p w14:paraId="702DA643" w14:textId="5AF88719" w:rsidR="009257EB" w:rsidRDefault="009257EB" w:rsidP="009257EB">
      <w:pPr>
        <w:pStyle w:val="Heading3"/>
      </w:pPr>
      <w:r>
        <w:t>Server Sen</w:t>
      </w:r>
      <w:r w:rsidR="00FC693C">
        <w:t>t</w:t>
      </w:r>
      <w:r>
        <w:t xml:space="preserve"> Events </w:t>
      </w:r>
    </w:p>
    <w:p w14:paraId="0BAD6704" w14:textId="7E8C06E1" w:rsidR="009257EB" w:rsidRDefault="00911747" w:rsidP="00E827D1">
      <w:r>
        <w:t>Server sen</w:t>
      </w:r>
      <w:r w:rsidR="00FC693C">
        <w:t>t</w:t>
      </w:r>
      <w:r>
        <w:t xml:space="preserve"> events </w:t>
      </w:r>
      <w:r w:rsidR="00730B7E">
        <w:t xml:space="preserve">use a persistent </w:t>
      </w:r>
      <w:r w:rsidR="00A82477">
        <w:t>long-term</w:t>
      </w:r>
      <w:r w:rsidR="00730B7E">
        <w:t xml:space="preserve"> connection to enable real time data to be passed from the server to the client. Unlike web sockets the client cannot pass data to the server over a web socket. </w:t>
      </w:r>
      <w:r w:rsidR="00FC693C">
        <w:t>Server-Sent Events is a standard part of HTML</w:t>
      </w:r>
      <w:r w:rsidR="00F36422">
        <w:t xml:space="preserve">5 via the </w:t>
      </w:r>
      <w:r w:rsidR="00BC3A8C">
        <w:t>Event Source</w:t>
      </w:r>
      <w:r w:rsidR="00F36422">
        <w:t xml:space="preserve"> API.</w:t>
      </w:r>
      <w:r w:rsidR="00375A10">
        <w:t xml:space="preserve"> SSE could be used for </w:t>
      </w:r>
      <w:r w:rsidR="00A922F1">
        <w:t xml:space="preserve">scenarios where we only need the server to send updates to the client such as a stock pricing application. </w:t>
      </w:r>
    </w:p>
    <w:p w14:paraId="33C0E90C" w14:textId="21E28FA5" w:rsidR="00513019" w:rsidRDefault="00513019" w:rsidP="00513019">
      <w:pPr>
        <w:pStyle w:val="Heading3"/>
      </w:pPr>
      <w:r>
        <w:t>Rest</w:t>
      </w:r>
    </w:p>
    <w:p w14:paraId="65899F6D" w14:textId="77777777" w:rsidR="00E126FF" w:rsidRPr="00E126FF" w:rsidRDefault="00E126FF" w:rsidP="00E126FF"/>
    <w:p w14:paraId="5225CA74" w14:textId="77777777" w:rsidR="00067D40" w:rsidRPr="00006862" w:rsidRDefault="00067D40" w:rsidP="00006862">
      <w:pPr>
        <w:pStyle w:val="SourceCode"/>
      </w:pPr>
    </w:p>
    <w:sectPr w:rsidR="00067D40" w:rsidRPr="0000686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53887A" w14:textId="77777777" w:rsidR="00F83418" w:rsidRDefault="00F83418" w:rsidP="00DC0620">
      <w:r>
        <w:separator/>
      </w:r>
    </w:p>
  </w:endnote>
  <w:endnote w:type="continuationSeparator" w:id="0">
    <w:p w14:paraId="371E508D" w14:textId="77777777" w:rsidR="00F83418" w:rsidRDefault="00F83418" w:rsidP="00DC0620">
      <w:r>
        <w:continuationSeparator/>
      </w:r>
    </w:p>
  </w:endnote>
  <w:endnote w:type="continuationNotice" w:id="1">
    <w:p w14:paraId="55A96E6F" w14:textId="77777777" w:rsidR="00F83418" w:rsidRDefault="00F834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96A98B3" w14:textId="77777777" w:rsidR="00F83418" w:rsidRDefault="00F83418" w:rsidP="00DC0620">
      <w:r>
        <w:separator/>
      </w:r>
    </w:p>
  </w:footnote>
  <w:footnote w:type="continuationSeparator" w:id="0">
    <w:p w14:paraId="7AC9AD2A" w14:textId="77777777" w:rsidR="00F83418" w:rsidRDefault="00F83418" w:rsidP="00DC0620">
      <w:r>
        <w:continuationSeparator/>
      </w:r>
    </w:p>
  </w:footnote>
  <w:footnote w:type="continuationNotice" w:id="1">
    <w:p w14:paraId="2A9A3F8D" w14:textId="77777777" w:rsidR="00F83418" w:rsidRDefault="00F834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3A446505" w:rsidR="00400650" w:rsidRDefault="0087484C" w:rsidP="0087484C">
        <w:pPr>
          <w:pStyle w:val="Header"/>
        </w:pPr>
        <w:r>
          <w:t>Risk and Pricing Solutions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349"/>
    <w:rsid w:val="000006F4"/>
    <w:rsid w:val="0000089C"/>
    <w:rsid w:val="00001CC3"/>
    <w:rsid w:val="00001FD6"/>
    <w:rsid w:val="00002484"/>
    <w:rsid w:val="000025BE"/>
    <w:rsid w:val="000025FA"/>
    <w:rsid w:val="000038B4"/>
    <w:rsid w:val="00006158"/>
    <w:rsid w:val="000061A1"/>
    <w:rsid w:val="00006862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42C"/>
    <w:rsid w:val="000169FE"/>
    <w:rsid w:val="0001797D"/>
    <w:rsid w:val="00020549"/>
    <w:rsid w:val="00020C37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4E68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67D40"/>
    <w:rsid w:val="000713A2"/>
    <w:rsid w:val="00071981"/>
    <w:rsid w:val="00071A8C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3E15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A29"/>
    <w:rsid w:val="000C5C23"/>
    <w:rsid w:val="000C612A"/>
    <w:rsid w:val="000C612F"/>
    <w:rsid w:val="000C6424"/>
    <w:rsid w:val="000C6723"/>
    <w:rsid w:val="000C6734"/>
    <w:rsid w:val="000D03CA"/>
    <w:rsid w:val="000D0F2A"/>
    <w:rsid w:val="000D1E91"/>
    <w:rsid w:val="000D24FF"/>
    <w:rsid w:val="000D2748"/>
    <w:rsid w:val="000D27B4"/>
    <w:rsid w:val="000D33C3"/>
    <w:rsid w:val="000D3991"/>
    <w:rsid w:val="000D65A8"/>
    <w:rsid w:val="000D6FB9"/>
    <w:rsid w:val="000E0381"/>
    <w:rsid w:val="000E153A"/>
    <w:rsid w:val="000E17E5"/>
    <w:rsid w:val="000E1853"/>
    <w:rsid w:val="000E1974"/>
    <w:rsid w:val="000E1BBC"/>
    <w:rsid w:val="000E2624"/>
    <w:rsid w:val="000E2686"/>
    <w:rsid w:val="000E2BC4"/>
    <w:rsid w:val="000E31A7"/>
    <w:rsid w:val="000E52C7"/>
    <w:rsid w:val="000F004D"/>
    <w:rsid w:val="000F03D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58A6"/>
    <w:rsid w:val="0011600A"/>
    <w:rsid w:val="0011733D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27660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B79"/>
    <w:rsid w:val="00150C7D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07CD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3C6B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2D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600A"/>
    <w:rsid w:val="001B696F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6D4C"/>
    <w:rsid w:val="001E0CE8"/>
    <w:rsid w:val="001E0DC8"/>
    <w:rsid w:val="001E1255"/>
    <w:rsid w:val="001E1C03"/>
    <w:rsid w:val="001E2167"/>
    <w:rsid w:val="001E255E"/>
    <w:rsid w:val="001E30BA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3F1D"/>
    <w:rsid w:val="001F413E"/>
    <w:rsid w:val="001F44D9"/>
    <w:rsid w:val="001F47F6"/>
    <w:rsid w:val="001F51D2"/>
    <w:rsid w:val="001F5C16"/>
    <w:rsid w:val="001F66F0"/>
    <w:rsid w:val="001F6859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23CA"/>
    <w:rsid w:val="0029446D"/>
    <w:rsid w:val="00294783"/>
    <w:rsid w:val="00295273"/>
    <w:rsid w:val="0029584E"/>
    <w:rsid w:val="002A0716"/>
    <w:rsid w:val="002A0997"/>
    <w:rsid w:val="002A0BDA"/>
    <w:rsid w:val="002A221B"/>
    <w:rsid w:val="002A22EB"/>
    <w:rsid w:val="002A2385"/>
    <w:rsid w:val="002A4861"/>
    <w:rsid w:val="002A4B21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0CC0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90B"/>
    <w:rsid w:val="002D2C73"/>
    <w:rsid w:val="002D3070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5471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08F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2FC"/>
    <w:rsid w:val="00313595"/>
    <w:rsid w:val="00313949"/>
    <w:rsid w:val="003149DA"/>
    <w:rsid w:val="00314A31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4CAD"/>
    <w:rsid w:val="00325145"/>
    <w:rsid w:val="00325C66"/>
    <w:rsid w:val="00327F5E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EB7"/>
    <w:rsid w:val="00371635"/>
    <w:rsid w:val="00371FF2"/>
    <w:rsid w:val="0037368C"/>
    <w:rsid w:val="00375053"/>
    <w:rsid w:val="00375150"/>
    <w:rsid w:val="0037541F"/>
    <w:rsid w:val="00375A10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A5F"/>
    <w:rsid w:val="00395C58"/>
    <w:rsid w:val="003963BE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2CEF"/>
    <w:rsid w:val="003B3117"/>
    <w:rsid w:val="003B46D3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4CE"/>
    <w:rsid w:val="003E1E62"/>
    <w:rsid w:val="003E2AD0"/>
    <w:rsid w:val="003E2B00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27FC"/>
    <w:rsid w:val="00422C8D"/>
    <w:rsid w:val="0042350C"/>
    <w:rsid w:val="004244EE"/>
    <w:rsid w:val="0042486E"/>
    <w:rsid w:val="00426439"/>
    <w:rsid w:val="004264F9"/>
    <w:rsid w:val="004269B1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60E2"/>
    <w:rsid w:val="00446D2D"/>
    <w:rsid w:val="00446EAD"/>
    <w:rsid w:val="00447396"/>
    <w:rsid w:val="00447E07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5A1"/>
    <w:rsid w:val="0046163D"/>
    <w:rsid w:val="00461740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29E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2B0"/>
    <w:rsid w:val="00500D40"/>
    <w:rsid w:val="00501066"/>
    <w:rsid w:val="00503524"/>
    <w:rsid w:val="0050405C"/>
    <w:rsid w:val="005044E2"/>
    <w:rsid w:val="005052BD"/>
    <w:rsid w:val="00512D28"/>
    <w:rsid w:val="00513019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50110"/>
    <w:rsid w:val="00550420"/>
    <w:rsid w:val="00550A17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4B62"/>
    <w:rsid w:val="005652B0"/>
    <w:rsid w:val="0056536C"/>
    <w:rsid w:val="00565CB7"/>
    <w:rsid w:val="00567667"/>
    <w:rsid w:val="00567E55"/>
    <w:rsid w:val="00567F3A"/>
    <w:rsid w:val="005707DD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997"/>
    <w:rsid w:val="00586CA6"/>
    <w:rsid w:val="00586E46"/>
    <w:rsid w:val="00590105"/>
    <w:rsid w:val="005905D8"/>
    <w:rsid w:val="00591F8B"/>
    <w:rsid w:val="00592560"/>
    <w:rsid w:val="00593D3E"/>
    <w:rsid w:val="005946BE"/>
    <w:rsid w:val="00594B40"/>
    <w:rsid w:val="0059565C"/>
    <w:rsid w:val="00595B40"/>
    <w:rsid w:val="005962D6"/>
    <w:rsid w:val="0059655E"/>
    <w:rsid w:val="00597EAA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BA"/>
    <w:rsid w:val="005F0B0B"/>
    <w:rsid w:val="005F0CA6"/>
    <w:rsid w:val="005F1042"/>
    <w:rsid w:val="005F14D7"/>
    <w:rsid w:val="005F19BB"/>
    <w:rsid w:val="005F1A01"/>
    <w:rsid w:val="005F42FB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40A"/>
    <w:rsid w:val="00604645"/>
    <w:rsid w:val="006047CA"/>
    <w:rsid w:val="00604EA6"/>
    <w:rsid w:val="0060520D"/>
    <w:rsid w:val="00605295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54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2777"/>
    <w:rsid w:val="006335C0"/>
    <w:rsid w:val="00634151"/>
    <w:rsid w:val="00634190"/>
    <w:rsid w:val="0063425F"/>
    <w:rsid w:val="006342C1"/>
    <w:rsid w:val="0063586D"/>
    <w:rsid w:val="00636354"/>
    <w:rsid w:val="0063710C"/>
    <w:rsid w:val="00640439"/>
    <w:rsid w:val="00640EC3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9E7"/>
    <w:rsid w:val="006B2C0C"/>
    <w:rsid w:val="006B327A"/>
    <w:rsid w:val="006B3288"/>
    <w:rsid w:val="006B6594"/>
    <w:rsid w:val="006C163F"/>
    <w:rsid w:val="006C305C"/>
    <w:rsid w:val="006C3159"/>
    <w:rsid w:val="006C33D4"/>
    <w:rsid w:val="006C3F7D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6D34"/>
    <w:rsid w:val="006F7045"/>
    <w:rsid w:val="006F7150"/>
    <w:rsid w:val="00700E10"/>
    <w:rsid w:val="00703762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468F"/>
    <w:rsid w:val="007147E5"/>
    <w:rsid w:val="00714FE9"/>
    <w:rsid w:val="0071553E"/>
    <w:rsid w:val="00717A60"/>
    <w:rsid w:val="00721C40"/>
    <w:rsid w:val="00721CBF"/>
    <w:rsid w:val="0072345D"/>
    <w:rsid w:val="00724EA7"/>
    <w:rsid w:val="0072589B"/>
    <w:rsid w:val="007260BA"/>
    <w:rsid w:val="007263DD"/>
    <w:rsid w:val="00726424"/>
    <w:rsid w:val="00727A46"/>
    <w:rsid w:val="007302B6"/>
    <w:rsid w:val="00730B7E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6508"/>
    <w:rsid w:val="007872C3"/>
    <w:rsid w:val="007872E1"/>
    <w:rsid w:val="0079098B"/>
    <w:rsid w:val="00790A18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06"/>
    <w:rsid w:val="00794D66"/>
    <w:rsid w:val="00796354"/>
    <w:rsid w:val="007968A0"/>
    <w:rsid w:val="00797511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3DE1"/>
    <w:rsid w:val="007C47CF"/>
    <w:rsid w:val="007C4D84"/>
    <w:rsid w:val="007C5493"/>
    <w:rsid w:val="007C5DB9"/>
    <w:rsid w:val="007C7BE7"/>
    <w:rsid w:val="007D0E92"/>
    <w:rsid w:val="007D1052"/>
    <w:rsid w:val="007D114B"/>
    <w:rsid w:val="007D11FA"/>
    <w:rsid w:val="007D165E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0511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487"/>
    <w:rsid w:val="007F781D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C2F"/>
    <w:rsid w:val="00863EE8"/>
    <w:rsid w:val="00864842"/>
    <w:rsid w:val="00867B1C"/>
    <w:rsid w:val="0087046A"/>
    <w:rsid w:val="008710D4"/>
    <w:rsid w:val="008718EA"/>
    <w:rsid w:val="0087190F"/>
    <w:rsid w:val="00871D73"/>
    <w:rsid w:val="0087272A"/>
    <w:rsid w:val="0087286A"/>
    <w:rsid w:val="00872B3E"/>
    <w:rsid w:val="00873DC5"/>
    <w:rsid w:val="0087484C"/>
    <w:rsid w:val="00874CA4"/>
    <w:rsid w:val="00875B0C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5B0E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3C65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DFE"/>
    <w:rsid w:val="008D10A1"/>
    <w:rsid w:val="008D1FCD"/>
    <w:rsid w:val="008D2034"/>
    <w:rsid w:val="008D2CA1"/>
    <w:rsid w:val="008D3014"/>
    <w:rsid w:val="008D333B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4EA2"/>
    <w:rsid w:val="008F5963"/>
    <w:rsid w:val="008F5DD9"/>
    <w:rsid w:val="008F61F6"/>
    <w:rsid w:val="008F6524"/>
    <w:rsid w:val="008F75C4"/>
    <w:rsid w:val="008F7FBF"/>
    <w:rsid w:val="009016FD"/>
    <w:rsid w:val="00903745"/>
    <w:rsid w:val="00904519"/>
    <w:rsid w:val="0090490E"/>
    <w:rsid w:val="00905630"/>
    <w:rsid w:val="00905D5D"/>
    <w:rsid w:val="00906F28"/>
    <w:rsid w:val="00907B08"/>
    <w:rsid w:val="0091022C"/>
    <w:rsid w:val="00910D39"/>
    <w:rsid w:val="00911747"/>
    <w:rsid w:val="0091289F"/>
    <w:rsid w:val="00912DA8"/>
    <w:rsid w:val="00913395"/>
    <w:rsid w:val="00913F2C"/>
    <w:rsid w:val="00914418"/>
    <w:rsid w:val="00915E59"/>
    <w:rsid w:val="0091607F"/>
    <w:rsid w:val="009161E9"/>
    <w:rsid w:val="009210E7"/>
    <w:rsid w:val="00921AD4"/>
    <w:rsid w:val="009257EB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37572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57F1F"/>
    <w:rsid w:val="009609F4"/>
    <w:rsid w:val="00960BC7"/>
    <w:rsid w:val="009614C4"/>
    <w:rsid w:val="0096178F"/>
    <w:rsid w:val="0096209A"/>
    <w:rsid w:val="00962FD8"/>
    <w:rsid w:val="009631DB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D8"/>
    <w:rsid w:val="00985444"/>
    <w:rsid w:val="009858AA"/>
    <w:rsid w:val="009859E1"/>
    <w:rsid w:val="00985AD3"/>
    <w:rsid w:val="009866A5"/>
    <w:rsid w:val="00986976"/>
    <w:rsid w:val="00990490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A0C"/>
    <w:rsid w:val="009A2B68"/>
    <w:rsid w:val="009A368E"/>
    <w:rsid w:val="009A3A53"/>
    <w:rsid w:val="009A3B6F"/>
    <w:rsid w:val="009A3CEF"/>
    <w:rsid w:val="009A45C8"/>
    <w:rsid w:val="009A6145"/>
    <w:rsid w:val="009A7DC9"/>
    <w:rsid w:val="009B2199"/>
    <w:rsid w:val="009B2AB7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7451"/>
    <w:rsid w:val="009D7813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36F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DD"/>
    <w:rsid w:val="00A231C1"/>
    <w:rsid w:val="00A2322F"/>
    <w:rsid w:val="00A24095"/>
    <w:rsid w:val="00A242C9"/>
    <w:rsid w:val="00A2539A"/>
    <w:rsid w:val="00A25611"/>
    <w:rsid w:val="00A26787"/>
    <w:rsid w:val="00A268BA"/>
    <w:rsid w:val="00A27C06"/>
    <w:rsid w:val="00A30F36"/>
    <w:rsid w:val="00A317AE"/>
    <w:rsid w:val="00A31E38"/>
    <w:rsid w:val="00A324B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1826"/>
    <w:rsid w:val="00A42FFF"/>
    <w:rsid w:val="00A4300A"/>
    <w:rsid w:val="00A4357F"/>
    <w:rsid w:val="00A44DEC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C1E"/>
    <w:rsid w:val="00A73EB1"/>
    <w:rsid w:val="00A75306"/>
    <w:rsid w:val="00A75D41"/>
    <w:rsid w:val="00A76083"/>
    <w:rsid w:val="00A76E9F"/>
    <w:rsid w:val="00A7778A"/>
    <w:rsid w:val="00A77883"/>
    <w:rsid w:val="00A80D12"/>
    <w:rsid w:val="00A81A90"/>
    <w:rsid w:val="00A81BA6"/>
    <w:rsid w:val="00A82477"/>
    <w:rsid w:val="00A82A42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22F1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3BB3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12E"/>
    <w:rsid w:val="00AC73B9"/>
    <w:rsid w:val="00AC7A6E"/>
    <w:rsid w:val="00AD0964"/>
    <w:rsid w:val="00AD1C7F"/>
    <w:rsid w:val="00AD2FC2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981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2DB"/>
    <w:rsid w:val="00B01809"/>
    <w:rsid w:val="00B01C37"/>
    <w:rsid w:val="00B02164"/>
    <w:rsid w:val="00B047E6"/>
    <w:rsid w:val="00B04A17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C15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272F"/>
    <w:rsid w:val="00B53777"/>
    <w:rsid w:val="00B53DC0"/>
    <w:rsid w:val="00B54ADC"/>
    <w:rsid w:val="00B5558D"/>
    <w:rsid w:val="00B56CAC"/>
    <w:rsid w:val="00B5762A"/>
    <w:rsid w:val="00B60F54"/>
    <w:rsid w:val="00B61455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2B08"/>
    <w:rsid w:val="00B9361F"/>
    <w:rsid w:val="00B9380A"/>
    <w:rsid w:val="00B94CE8"/>
    <w:rsid w:val="00B94FE4"/>
    <w:rsid w:val="00B954CC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D07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3A8C"/>
    <w:rsid w:val="00BC4430"/>
    <w:rsid w:val="00BC51EB"/>
    <w:rsid w:val="00BC5D3B"/>
    <w:rsid w:val="00BC62C6"/>
    <w:rsid w:val="00BC7324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1D02"/>
    <w:rsid w:val="00BE25CB"/>
    <w:rsid w:val="00BE2948"/>
    <w:rsid w:val="00BE2B42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369C"/>
    <w:rsid w:val="00C0385B"/>
    <w:rsid w:val="00C047D0"/>
    <w:rsid w:val="00C0485F"/>
    <w:rsid w:val="00C04E5B"/>
    <w:rsid w:val="00C04EDC"/>
    <w:rsid w:val="00C05740"/>
    <w:rsid w:val="00C05835"/>
    <w:rsid w:val="00C05BFF"/>
    <w:rsid w:val="00C067B9"/>
    <w:rsid w:val="00C1102D"/>
    <w:rsid w:val="00C1132B"/>
    <w:rsid w:val="00C13AE6"/>
    <w:rsid w:val="00C13C2C"/>
    <w:rsid w:val="00C141D4"/>
    <w:rsid w:val="00C142C4"/>
    <w:rsid w:val="00C15688"/>
    <w:rsid w:val="00C164E0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3D0D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2E15"/>
    <w:rsid w:val="00C739E9"/>
    <w:rsid w:val="00C7437E"/>
    <w:rsid w:val="00C74629"/>
    <w:rsid w:val="00C75C56"/>
    <w:rsid w:val="00C765AE"/>
    <w:rsid w:val="00C77DE7"/>
    <w:rsid w:val="00C808E1"/>
    <w:rsid w:val="00C809CF"/>
    <w:rsid w:val="00C810AF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686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0A3"/>
    <w:rsid w:val="00CC3427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25F0"/>
    <w:rsid w:val="00D131ED"/>
    <w:rsid w:val="00D13EAD"/>
    <w:rsid w:val="00D14037"/>
    <w:rsid w:val="00D14CF7"/>
    <w:rsid w:val="00D14D6A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3E98"/>
    <w:rsid w:val="00D25F6A"/>
    <w:rsid w:val="00D26271"/>
    <w:rsid w:val="00D275FE"/>
    <w:rsid w:val="00D27A1C"/>
    <w:rsid w:val="00D3218D"/>
    <w:rsid w:val="00D32634"/>
    <w:rsid w:val="00D32CED"/>
    <w:rsid w:val="00D32F60"/>
    <w:rsid w:val="00D330D1"/>
    <w:rsid w:val="00D335AC"/>
    <w:rsid w:val="00D33B6F"/>
    <w:rsid w:val="00D34D9D"/>
    <w:rsid w:val="00D34E78"/>
    <w:rsid w:val="00D35AE0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82"/>
    <w:rsid w:val="00D452E1"/>
    <w:rsid w:val="00D45399"/>
    <w:rsid w:val="00D45432"/>
    <w:rsid w:val="00D45A18"/>
    <w:rsid w:val="00D507E9"/>
    <w:rsid w:val="00D50853"/>
    <w:rsid w:val="00D50B58"/>
    <w:rsid w:val="00D5124A"/>
    <w:rsid w:val="00D513D9"/>
    <w:rsid w:val="00D51553"/>
    <w:rsid w:val="00D52375"/>
    <w:rsid w:val="00D53F0D"/>
    <w:rsid w:val="00D53F7E"/>
    <w:rsid w:val="00D547CA"/>
    <w:rsid w:val="00D54A33"/>
    <w:rsid w:val="00D558A0"/>
    <w:rsid w:val="00D55A04"/>
    <w:rsid w:val="00D56195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B1080"/>
    <w:rsid w:val="00DB15CB"/>
    <w:rsid w:val="00DB1A1B"/>
    <w:rsid w:val="00DB1DB0"/>
    <w:rsid w:val="00DB1F56"/>
    <w:rsid w:val="00DB2958"/>
    <w:rsid w:val="00DB382E"/>
    <w:rsid w:val="00DB3F21"/>
    <w:rsid w:val="00DB408F"/>
    <w:rsid w:val="00DB42F7"/>
    <w:rsid w:val="00DB4642"/>
    <w:rsid w:val="00DB65A0"/>
    <w:rsid w:val="00DB67B8"/>
    <w:rsid w:val="00DB6E08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007"/>
    <w:rsid w:val="00DE511B"/>
    <w:rsid w:val="00DE66DE"/>
    <w:rsid w:val="00DE6C45"/>
    <w:rsid w:val="00DE7706"/>
    <w:rsid w:val="00DF3D0D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275F"/>
    <w:rsid w:val="00E03511"/>
    <w:rsid w:val="00E04680"/>
    <w:rsid w:val="00E04E77"/>
    <w:rsid w:val="00E06A53"/>
    <w:rsid w:val="00E10A3B"/>
    <w:rsid w:val="00E126FF"/>
    <w:rsid w:val="00E14E02"/>
    <w:rsid w:val="00E15210"/>
    <w:rsid w:val="00E1557B"/>
    <w:rsid w:val="00E1562C"/>
    <w:rsid w:val="00E15914"/>
    <w:rsid w:val="00E16793"/>
    <w:rsid w:val="00E16D3F"/>
    <w:rsid w:val="00E17135"/>
    <w:rsid w:val="00E171D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6D1"/>
    <w:rsid w:val="00E27357"/>
    <w:rsid w:val="00E30312"/>
    <w:rsid w:val="00E309CB"/>
    <w:rsid w:val="00E33724"/>
    <w:rsid w:val="00E34A87"/>
    <w:rsid w:val="00E35364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8F9"/>
    <w:rsid w:val="00E60BC1"/>
    <w:rsid w:val="00E61335"/>
    <w:rsid w:val="00E62325"/>
    <w:rsid w:val="00E62C10"/>
    <w:rsid w:val="00E66D90"/>
    <w:rsid w:val="00E672E0"/>
    <w:rsid w:val="00E675F4"/>
    <w:rsid w:val="00E7063D"/>
    <w:rsid w:val="00E71819"/>
    <w:rsid w:val="00E724D0"/>
    <w:rsid w:val="00E7283C"/>
    <w:rsid w:val="00E72E3F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7D1"/>
    <w:rsid w:val="00E82C08"/>
    <w:rsid w:val="00E834F7"/>
    <w:rsid w:val="00E84F53"/>
    <w:rsid w:val="00E85A10"/>
    <w:rsid w:val="00E90730"/>
    <w:rsid w:val="00E9085E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253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6E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59"/>
    <w:rsid w:val="00F36422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C11"/>
    <w:rsid w:val="00F71EA9"/>
    <w:rsid w:val="00F74BAF"/>
    <w:rsid w:val="00F75227"/>
    <w:rsid w:val="00F75C80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3418"/>
    <w:rsid w:val="00F84329"/>
    <w:rsid w:val="00F84FFC"/>
    <w:rsid w:val="00F85132"/>
    <w:rsid w:val="00F85376"/>
    <w:rsid w:val="00F86394"/>
    <w:rsid w:val="00F87D7A"/>
    <w:rsid w:val="00F90C3C"/>
    <w:rsid w:val="00F919E7"/>
    <w:rsid w:val="00F94F6D"/>
    <w:rsid w:val="00F95024"/>
    <w:rsid w:val="00F959EA"/>
    <w:rsid w:val="00F9662B"/>
    <w:rsid w:val="00F96A9B"/>
    <w:rsid w:val="00F96DF4"/>
    <w:rsid w:val="00FA1DC7"/>
    <w:rsid w:val="00FA2322"/>
    <w:rsid w:val="00FA2BEC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0B70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693C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62"/>
    <w:rsid w:val="00FD5FEE"/>
    <w:rsid w:val="00FD64FB"/>
    <w:rsid w:val="00FD69D1"/>
    <w:rsid w:val="00FD6B90"/>
    <w:rsid w:val="00FD6D32"/>
    <w:rsid w:val="00FD6EFD"/>
    <w:rsid w:val="00FD7286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15E"/>
    <w:rsid w:val="00FF07D2"/>
    <w:rsid w:val="00FF07D8"/>
    <w:rsid w:val="00FF3DF7"/>
    <w:rsid w:val="00FF590F"/>
    <w:rsid w:val="00FF6A36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69B1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4269B1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69B1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4269B1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4269B1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4269B1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269B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69B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69B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69B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4269B1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269B1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269B1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4269B1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4269B1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4269B1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4269B1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4269B1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69B1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69B1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69B1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4269B1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4269B1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4269B1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4269B1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4269B1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4269B1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4269B1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4269B1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4269B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69B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69B1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4269B1"/>
    <w:rPr>
      <w:b/>
    </w:rPr>
  </w:style>
  <w:style w:type="numbering" w:customStyle="1" w:styleId="KennysListStyles">
    <w:name w:val="KennysListStyles"/>
    <w:uiPriority w:val="99"/>
    <w:rsid w:val="004269B1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4269B1"/>
    <w:rPr>
      <w:b/>
    </w:rPr>
  </w:style>
  <w:style w:type="paragraph" w:customStyle="1" w:styleId="Answer">
    <w:name w:val="Answer"/>
    <w:basedOn w:val="Normal"/>
    <w:qFormat/>
    <w:rsid w:val="004269B1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4269B1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4269B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4269B1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4269B1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4269B1"/>
    <w:rPr>
      <w:smallCaps/>
    </w:rPr>
  </w:style>
  <w:style w:type="paragraph" w:customStyle="1" w:styleId="SourceCodeCaption">
    <w:name w:val="Source Code Caption"/>
    <w:basedOn w:val="Normal"/>
    <w:rsid w:val="004269B1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4269B1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4269B1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4269B1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4269B1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4269B1"/>
    <w:rPr>
      <w:b/>
      <w:smallCaps/>
    </w:rPr>
  </w:style>
  <w:style w:type="paragraph" w:customStyle="1" w:styleId="NumberedList">
    <w:name w:val="Numbered List"/>
    <w:basedOn w:val="Normal"/>
    <w:qFormat/>
    <w:rsid w:val="004269B1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4269B1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4269B1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4269B1"/>
  </w:style>
  <w:style w:type="paragraph" w:styleId="ListNumber">
    <w:name w:val="List Number"/>
    <w:basedOn w:val="Normal"/>
    <w:uiPriority w:val="99"/>
    <w:unhideWhenUsed/>
    <w:rsid w:val="004269B1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4269B1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4269B1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4269B1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4269B1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4269B1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4269B1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4269B1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4269B1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4269B1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4269B1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4269B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269B1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4269B1"/>
    <w:rPr>
      <w:smallCaps/>
    </w:rPr>
  </w:style>
  <w:style w:type="paragraph" w:customStyle="1" w:styleId="TableCellNormal">
    <w:name w:val="Table Cell Normal"/>
    <w:basedOn w:val="Normal"/>
    <w:qFormat/>
    <w:rsid w:val="004269B1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4269B1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4269B1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4269B1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4269B1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4269B1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4269B1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4269B1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4269B1"/>
    <w:rPr>
      <w:i/>
      <w:iCs/>
    </w:rPr>
  </w:style>
  <w:style w:type="character" w:customStyle="1" w:styleId="CommandChar">
    <w:name w:val="Command Char"/>
    <w:basedOn w:val="DefaultParagraphFont"/>
    <w:link w:val="Command"/>
    <w:rsid w:val="004269B1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4269B1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4269B1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4269B1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4269B1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4269B1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4269B1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4269B1"/>
    <w:pPr>
      <w:spacing w:after="0"/>
      <w:ind w:left="924" w:hanging="357"/>
    </w:pPr>
  </w:style>
  <w:style w:type="paragraph" w:customStyle="1" w:styleId="a">
    <w:name w:val="`"/>
    <w:basedOn w:val="Normal"/>
    <w:qFormat/>
    <w:rsid w:val="004269B1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4269B1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4269B1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4269B1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4269B1"/>
    <w:rPr>
      <w:b/>
      <w:smallCaps/>
    </w:rPr>
  </w:style>
  <w:style w:type="table" w:customStyle="1" w:styleId="SimpleDefinition">
    <w:name w:val="SimpleDefinition"/>
    <w:basedOn w:val="TableNormal"/>
    <w:uiPriority w:val="99"/>
    <w:rsid w:val="004269B1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  <w:spacing w:after="160"/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4269B1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4269B1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4269B1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4269B1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4269B1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4269B1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4269B1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4269B1"/>
    <w:rPr>
      <w:color w:val="4BACC6" w:themeColor="accent5"/>
    </w:rPr>
  </w:style>
  <w:style w:type="paragraph" w:customStyle="1" w:styleId="ToDoSection">
    <w:name w:val="ToDo Section"/>
    <w:basedOn w:val="Heading1"/>
    <w:qFormat/>
    <w:rsid w:val="004269B1"/>
  </w:style>
  <w:style w:type="paragraph" w:customStyle="1" w:styleId="ToDoQuestionHeader">
    <w:name w:val="ToDo Question Header"/>
    <w:basedOn w:val="Question"/>
    <w:qFormat/>
    <w:rsid w:val="004269B1"/>
  </w:style>
  <w:style w:type="paragraph" w:customStyle="1" w:styleId="ToDoDetails">
    <w:name w:val="ToDoDetails"/>
    <w:basedOn w:val="Normal"/>
    <w:qFormat/>
    <w:rsid w:val="004269B1"/>
  </w:style>
  <w:style w:type="paragraph" w:customStyle="1" w:styleId="CodeExampleCode">
    <w:name w:val="Code Example Code"/>
    <w:basedOn w:val="Normal"/>
    <w:rsid w:val="004269B1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4269B1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4269B1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4269B1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  <w:rPr>
      <w:rFonts w:eastAsiaTheme="minorHAnsi"/>
      <w:lang w:eastAsia="en-US"/>
    </w:r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4269B1"/>
  </w:style>
  <w:style w:type="paragraph" w:customStyle="1" w:styleId="questionsubsection2">
    <w:name w:val="question sub section 2"/>
    <w:basedOn w:val="Heading4"/>
    <w:qFormat/>
    <w:rsid w:val="004269B1"/>
  </w:style>
  <w:style w:type="paragraph" w:customStyle="1" w:styleId="ListBulletHeader2">
    <w:name w:val="List Bullet Header 2"/>
    <w:basedOn w:val="Normal"/>
    <w:next w:val="ListBullet"/>
    <w:qFormat/>
    <w:rsid w:val="004269B1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4269B1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4269B1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4269B1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4269B1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4269B1"/>
    <w:pPr>
      <w:ind w:left="480"/>
    </w:pPr>
  </w:style>
  <w:style w:type="paragraph" w:customStyle="1" w:styleId="Keyword">
    <w:name w:val="Keyword"/>
    <w:basedOn w:val="Strong1"/>
    <w:link w:val="KeywordChar"/>
    <w:qFormat/>
    <w:rsid w:val="004269B1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4269B1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html5rocks.com/en/tutorials/websockets/basics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d.docs.live.net/e9ce91852086ca9f/Code/github/riskandpricingsolutions.github.io/notes/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1141F8"/>
    <w:rsid w:val="00C30AC4"/>
    <w:rsid w:val="00EF3434"/>
    <w:rsid w:val="00FD4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  <w:style w:type="character" w:styleId="PlaceholderText">
    <w:name w:val="Placeholder Text"/>
    <w:basedOn w:val="DefaultParagraphFont"/>
    <w:uiPriority w:val="99"/>
    <w:semiHidden/>
    <w:rsid w:val="00C30AC4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125281-447B-42B9-BC9E-216A3542D1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%20Guide</Template>
  <TotalTime>13618</TotalTime>
  <Pages>6</Pages>
  <Words>756</Words>
  <Characters>431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53</cp:revision>
  <cp:lastPrinted>2020-11-06T21:15:00Z</cp:lastPrinted>
  <dcterms:created xsi:type="dcterms:W3CDTF">2019-05-30T19:33:00Z</dcterms:created>
  <dcterms:modified xsi:type="dcterms:W3CDTF">2020-11-06T21:15:00Z</dcterms:modified>
</cp:coreProperties>
</file>